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5BB66F05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385F0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CE441EE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385F0D" w:rsidRP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Presentation Foundation</w:t>
      </w:r>
      <w:r w:rsid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(WPF)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69A9F29C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f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7EF09518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37CD2AA8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4EA3CA8" w14:textId="3925D9C4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7C1FFAC8" w14:textId="77777777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2AD37085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736E30">
        <w:rPr>
          <w:rFonts w:ascii="Arial" w:hAnsi="Arial" w:cs="Arial"/>
          <w:sz w:val="26"/>
          <w:szCs w:val="26"/>
        </w:rPr>
        <w:t>s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19DF25A1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2F1361">
        <w:rPr>
          <w:rFonts w:ascii="Arial" w:hAnsi="Arial" w:cs="Arial"/>
          <w:sz w:val="26"/>
          <w:szCs w:val="26"/>
        </w:rPr>
        <w:t>.</w:t>
      </w:r>
    </w:p>
    <w:p w14:paraId="7903030F" w14:textId="20B33E5F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2F1361">
        <w:rPr>
          <w:rFonts w:ascii="Arial" w:hAnsi="Arial" w:cs="Arial"/>
          <w:sz w:val="26"/>
          <w:szCs w:val="26"/>
        </w:rPr>
        <w:t>.</w:t>
      </w:r>
    </w:p>
    <w:p w14:paraId="4DB8179C" w14:textId="7AF0CA15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736E30">
        <w:rPr>
          <w:rFonts w:ascii="Arial" w:hAnsi="Arial" w:cs="Arial"/>
          <w:sz w:val="26"/>
          <w:szCs w:val="26"/>
        </w:rPr>
        <w:t xml:space="preserve">the </w:t>
      </w:r>
      <w:r w:rsidR="00385F0D">
        <w:rPr>
          <w:rFonts w:ascii="Arial" w:hAnsi="Arial" w:cs="Arial"/>
          <w:sz w:val="26"/>
          <w:szCs w:val="26"/>
        </w:rPr>
        <w:t>WPF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7737279B" w14:textId="1AA6C781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3-</w:t>
      </w:r>
      <w:r w:rsidR="00736E30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 xml:space="preserve">ayers architecture to develop </w:t>
      </w:r>
      <w:r w:rsidR="00736E30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2D167632" w14:textId="6E84F4E0" w:rsid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</w:t>
      </w:r>
      <w:r w:rsidR="00F7429B">
        <w:rPr>
          <w:rFonts w:ascii="Arial" w:hAnsi="Arial" w:cs="Arial"/>
          <w:sz w:val="26"/>
          <w:szCs w:val="26"/>
        </w:rPr>
        <w:t>VVM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Pr="006F5469">
        <w:rPr>
          <w:rFonts w:ascii="Arial" w:hAnsi="Arial" w:cs="Arial"/>
          <w:sz w:val="26"/>
          <w:szCs w:val="26"/>
        </w:rPr>
        <w:t>(Model</w:t>
      </w:r>
      <w:r w:rsidR="00F7429B">
        <w:rPr>
          <w:rFonts w:ascii="Arial" w:hAnsi="Arial" w:cs="Arial"/>
          <w:sz w:val="26"/>
          <w:szCs w:val="26"/>
        </w:rPr>
        <w:t>-</w:t>
      </w:r>
      <w:r w:rsidRPr="006F5469">
        <w:rPr>
          <w:rFonts w:ascii="Arial" w:hAnsi="Arial" w:cs="Arial"/>
          <w:sz w:val="26"/>
          <w:szCs w:val="26"/>
        </w:rPr>
        <w:t>View</w:t>
      </w:r>
      <w:r w:rsidR="00F7429B">
        <w:rPr>
          <w:rFonts w:ascii="Arial" w:hAnsi="Arial" w:cs="Arial"/>
          <w:sz w:val="26"/>
          <w:szCs w:val="26"/>
        </w:rPr>
        <w:t xml:space="preserve"> ViewModel</w:t>
      </w:r>
      <w:r w:rsidRPr="006F5469">
        <w:rPr>
          <w:rFonts w:ascii="Arial" w:hAnsi="Arial" w:cs="Arial"/>
          <w:sz w:val="26"/>
          <w:szCs w:val="26"/>
        </w:rPr>
        <w:t>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F7429B">
        <w:rPr>
          <w:rFonts w:ascii="Arial" w:hAnsi="Arial" w:cs="Arial"/>
          <w:sz w:val="26"/>
          <w:szCs w:val="26"/>
        </w:rPr>
        <w:t>the</w:t>
      </w:r>
      <w:r w:rsidR="005E4400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6BC16DAD" w14:textId="7DB331E7" w:rsidR="00F7429B" w:rsidRPr="006F5469" w:rsidRDefault="00F7429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F7429B">
        <w:rPr>
          <w:rFonts w:ascii="Arial" w:hAnsi="Arial" w:cs="Arial"/>
          <w:sz w:val="26"/>
          <w:szCs w:val="26"/>
        </w:rPr>
        <w:t>Dependency injection</w:t>
      </w:r>
      <w:r>
        <w:rPr>
          <w:rFonts w:ascii="Arial" w:hAnsi="Arial" w:cs="Arial"/>
          <w:sz w:val="26"/>
          <w:szCs w:val="26"/>
        </w:rPr>
        <w:t xml:space="preserve"> (DI) in the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6400B116" w14:textId="5E8E66E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2F1361">
        <w:rPr>
          <w:rFonts w:ascii="Arial" w:hAnsi="Arial" w:cs="Arial"/>
          <w:sz w:val="26"/>
          <w:szCs w:val="26"/>
        </w:rPr>
        <w:t>.</w:t>
      </w:r>
    </w:p>
    <w:p w14:paraId="3253BAF8" w14:textId="36F82E3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F7429B">
        <w:rPr>
          <w:rFonts w:ascii="Arial" w:hAnsi="Arial" w:cs="Arial"/>
          <w:sz w:val="26"/>
          <w:szCs w:val="26"/>
        </w:rPr>
        <w:t>the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51E728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385F0D">
        <w:rPr>
          <w:rFonts w:ascii="Arial" w:hAnsi="Arial" w:cs="Arial"/>
          <w:sz w:val="26"/>
          <w:szCs w:val="26"/>
        </w:rPr>
        <w:t>WPF</w:t>
      </w:r>
      <w:r w:rsidRPr="00DB42AD"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a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5467D87C" w:rsidR="005D5D85" w:rsidRPr="005D5D85" w:rsidRDefault="001E6683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EE8F8DF" wp14:editId="55B57DE4">
            <wp:extent cx="4914900" cy="32608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2526" cy="3279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58FCD43A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</w:t>
      </w:r>
      <w:r w:rsidR="00F7429B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F7429B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ProductName)</w:t>
      </w:r>
      <w:r>
        <w:rPr>
          <w:rFonts w:ascii="Arial" w:hAnsi="Arial" w:cs="Arial"/>
          <w:sz w:val="26"/>
          <w:szCs w:val="26"/>
        </w:rPr>
        <w:t>, UnitPrice,</w:t>
      </w:r>
      <w:r w:rsidR="00147D6C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InStock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03F90EB4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7537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57A3C62E" w14:textId="2AA335A3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E51EDFC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68B9F618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3774C">
        <w:rPr>
          <w:rFonts w:ascii="Arial" w:hAnsi="Arial" w:cs="Arial"/>
          <w:b/>
          <w:bCs/>
          <w:sz w:val="26"/>
          <w:szCs w:val="26"/>
        </w:rPr>
        <w:t>Ass01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FB2B86">
        <w:rPr>
          <w:rFonts w:ascii="Arial" w:hAnsi="Arial" w:cs="Arial"/>
          <w:b/>
          <w:bCs/>
          <w:sz w:val="26"/>
          <w:szCs w:val="26"/>
        </w:rPr>
        <w:t>SalesWPFApp</w:t>
      </w:r>
    </w:p>
    <w:p w14:paraId="762E59C6" w14:textId="7F90C1A4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53774C">
        <w:rPr>
          <w:rFonts w:ascii="Arial" w:hAnsi="Arial" w:cs="Arial"/>
          <w:b/>
          <w:bCs/>
          <w:sz w:val="28"/>
          <w:szCs w:val="28"/>
        </w:rPr>
        <w:t>1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638E64ED" w:rsidR="00F4086A" w:rsidRDefault="005364F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3E3B13D9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="001217AF" w:rsidRPr="00E10CB4">
        <w:rPr>
          <w:rFonts w:ascii="Arial" w:hAnsi="Arial" w:cs="Arial"/>
          <w:b/>
          <w:bCs/>
          <w:sz w:val="28"/>
          <w:szCs w:val="28"/>
        </w:rPr>
        <w:t>.</w:t>
      </w:r>
      <w:r w:rsidR="001217AF"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40BDE1B5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7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b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6cY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gqJmW9cDAADSDAAADgAAAAAAAAAAAAAAAAAuAgAAZHJzL2Uyb0RvYy54bWxQSwECLQAUAAYACAAA&#10;ACEAEI5xiOMAAAANAQAADwAAAAAAAAAAAAAAAAAxBgAAZHJzL2Rvd25yZXYueG1sUEsFBgAAAAAE&#10;AAQA8wAAAEEHAAAAAA==&#10;">
                <v:group id="Group 24" o:spid="_x0000_s102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3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4F88B937" w14:textId="77777777" w:rsidR="000111EC" w:rsidRDefault="000111EC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9B6746E" w14:textId="575B6922" w:rsidR="00F4086A" w:rsidRPr="00147D6C" w:rsidRDefault="00BB0E7D" w:rsidP="004A3753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8"/>
          <w:szCs w:val="28"/>
        </w:rPr>
      </w:pPr>
      <w:r w:rsidRPr="004A3753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71138EC9" wp14:editId="14D6412A">
                <wp:simplePos x="0" y="0"/>
                <wp:positionH relativeFrom="margin">
                  <wp:posOffset>134620</wp:posOffset>
                </wp:positionH>
                <wp:positionV relativeFrom="paragraph">
                  <wp:posOffset>4474845</wp:posOffset>
                </wp:positionV>
                <wp:extent cx="2255520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A709BE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138EC9" id="Group 22" o:spid="_x0000_s1032" style="position:absolute;left:0;text-align:left;margin-left:10.6pt;margin-top:352.35pt;width:177.6pt;height:47.25pt;z-index:2517585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">
                <v:group id="Group 24" o:spid="_x0000_s103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3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3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3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2A709BE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A375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08737583" wp14:editId="68DD17CA">
                <wp:simplePos x="0" y="0"/>
                <wp:positionH relativeFrom="margin">
                  <wp:posOffset>153670</wp:posOffset>
                </wp:positionH>
                <wp:positionV relativeFrom="paragraph">
                  <wp:posOffset>4989195</wp:posOffset>
                </wp:positionV>
                <wp:extent cx="2255520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2D9F35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737583" id="Group 29" o:spid="_x0000_s1037" style="position:absolute;left:0;text-align:left;margin-left:12.1pt;margin-top:392.85pt;width:177.6pt;height:47.25pt;z-index:25175961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">
                <v:group id="Group 24" o:spid="_x0000_s103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4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D2D9F35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A3753" w:rsidRPr="004A375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6E5171E3" wp14:editId="512D04BB">
                <wp:simplePos x="0" y="0"/>
                <wp:positionH relativeFrom="margin">
                  <wp:posOffset>4400550</wp:posOffset>
                </wp:positionH>
                <wp:positionV relativeFrom="paragraph">
                  <wp:posOffset>7146925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417E49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5171E3" id="Group 39" o:spid="_x0000_s1042" style="position:absolute;left:0;text-align:left;margin-left:346.5pt;margin-top:562.75pt;width:119.9pt;height:52.05pt;z-index:2517606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">
                <v:group id="Group 24" o:spid="_x0000_s1043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4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45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46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A417E49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 w:rsidRPr="00EB36AD">
        <w:rPr>
          <w:noProof/>
        </w:rPr>
        <w:drawing>
          <wp:anchor distT="0" distB="0" distL="114300" distR="114300" simplePos="0" relativeHeight="251735040" behindDoc="0" locked="0" layoutInCell="1" allowOverlap="1" wp14:anchorId="2D8C81DA" wp14:editId="2AE9BC60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3753" w:rsidRPr="004A3753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17297D41" wp14:editId="63EC6CD7">
            <wp:extent cx="5873115" cy="4063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8026" cy="407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3753" w:rsidRPr="004A3753">
        <w:rPr>
          <w:rFonts w:ascii="Arial" w:hAnsi="Arial" w:cs="Arial"/>
          <w:noProof/>
          <w:sz w:val="26"/>
          <w:szCs w:val="26"/>
        </w:rPr>
        <w:t xml:space="preserve"> 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34884356">
                <wp:simplePos x="0" y="0"/>
                <wp:positionH relativeFrom="margin">
                  <wp:posOffset>442214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7" style="position:absolute;left:0;text-align:left;margin-left:348.2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NNo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">
                <v:group id="Group 24" o:spid="_x0000_s104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31F9FCFE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2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Tz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c+DeD7iXvDMgZezvbu9K988zQ/HFvNfvpf5Oo7AA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jyUk8+ADAADTDAAADgAAAAAAAAAAAAAAAAAuAgAAZHJzL2Uyb0RvYy54bWxQSwECLQAU&#10;AAYACAAAACEAba31quAAAAAKAQAADwAAAAAAAAAAAAAAAAA6BgAAZHJzL2Rvd25yZXYueG1sUEsF&#10;BgAAAAAEAAQA8wAAAEcHAAAAAA==&#10;">
                <v:group id="Group 24" o:spid="_x0000_s105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47320BD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385F0D">
        <w:rPr>
          <w:rFonts w:ascii="Arial" w:hAnsi="Arial" w:cs="Arial"/>
          <w:sz w:val="28"/>
          <w:szCs w:val="28"/>
        </w:rPr>
        <w:t>Windows Presentation Foundation (WPF)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FB2B86">
        <w:rPr>
          <w:rFonts w:ascii="Arial" w:hAnsi="Arial" w:cs="Arial"/>
          <w:b/>
          <w:bCs/>
          <w:sz w:val="26"/>
          <w:szCs w:val="26"/>
        </w:rPr>
        <w:t>SalesWPFApp</w:t>
      </w:r>
    </w:p>
    <w:p w14:paraId="7911F62E" w14:textId="2C9D6EAD" w:rsidR="004E751F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385F0D">
        <w:rPr>
          <w:rFonts w:ascii="Arial" w:hAnsi="Arial" w:cs="Arial"/>
          <w:sz w:val="26"/>
          <w:szCs w:val="26"/>
        </w:rPr>
        <w:t>WPF</w:t>
      </w:r>
      <w:r>
        <w:rPr>
          <w:rFonts w:ascii="Arial" w:hAnsi="Arial" w:cs="Arial"/>
          <w:sz w:val="26"/>
          <w:szCs w:val="26"/>
        </w:rPr>
        <w:t xml:space="preserve"> App</w:t>
      </w:r>
      <w:r w:rsidR="00047CD9">
        <w:rPr>
          <w:rFonts w:ascii="Arial" w:hAnsi="Arial" w:cs="Arial"/>
          <w:sz w:val="26"/>
          <w:szCs w:val="26"/>
        </w:rPr>
        <w:t>lication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2EABAA1B" w14:textId="653A2808" w:rsidR="00AB7318" w:rsidRDefault="00AB7318" w:rsidP="00AB7318">
      <w:pPr>
        <w:pStyle w:val="ListParagraph"/>
        <w:spacing w:before="120" w:after="120" w:line="360" w:lineRule="auto"/>
        <w:ind w:left="-90"/>
        <w:jc w:val="both"/>
        <w:rPr>
          <w:rFonts w:ascii="Arial" w:hAnsi="Arial" w:cs="Arial"/>
          <w:sz w:val="26"/>
          <w:szCs w:val="26"/>
        </w:rPr>
      </w:pPr>
      <w:r>
        <w:rPr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1AB5474">
                <wp:simplePos x="0" y="0"/>
                <wp:positionH relativeFrom="margin">
                  <wp:posOffset>4508500</wp:posOffset>
                </wp:positionH>
                <wp:positionV relativeFrom="paragraph">
                  <wp:posOffset>3270250</wp:posOffset>
                </wp:positionV>
                <wp:extent cx="1282863" cy="747396"/>
                <wp:effectExtent l="0" t="0" r="12700" b="1460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2863" cy="747396"/>
                          <a:chOff x="-34290" y="50800"/>
                          <a:chExt cx="1282863" cy="7473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359356" y="323850"/>
                            <a:ext cx="889217" cy="474346"/>
                            <a:chOff x="569067" y="216490"/>
                            <a:chExt cx="1151858" cy="568153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69067" y="216490"/>
                              <a:ext cx="482864" cy="21986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34290" y="508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7" style="position:absolute;left:0;text-align:left;margin-left:355pt;margin-top:257.5pt;width:101pt;height:58.85pt;z-index:251726848;mso-position-horizontal-relative:margin;mso-width-relative:margin;mso-height-relative:margin" coordorigin="-342,508" coordsize="12828,7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">
                <v:group id="Group 24" o:spid="_x0000_s1058" style="position:absolute;left:3593;top:3238;width:8892;height:4743" coordorigin="5690,2164" coordsize="11518,5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0" type="#_x0000_t32" style="position:absolute;left:5690;top:2164;width:4829;height:21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1" style="position:absolute;left:-342;top:508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69734524">
                <wp:simplePos x="0" y="0"/>
                <wp:positionH relativeFrom="column">
                  <wp:posOffset>1898650</wp:posOffset>
                </wp:positionH>
                <wp:positionV relativeFrom="paragraph">
                  <wp:posOffset>520700</wp:posOffset>
                </wp:positionV>
                <wp:extent cx="3635367" cy="1149350"/>
                <wp:effectExtent l="0" t="0" r="22860" b="1270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149350"/>
                          <a:chOff x="0" y="1"/>
                          <a:chExt cx="3635367" cy="114935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920750"/>
                            <a:chOff x="103572" y="102404"/>
                            <a:chExt cx="4254250" cy="1102840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59"/>
                              <a:ext cx="4145673" cy="7688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2" style="position:absolute;left:0;text-align:left;margin-left:149.5pt;margin-top:41pt;width:286.25pt;height:90.5pt;z-index:251724800;mso-width-relative:margin;mso-height-relative:margin" coordorigin="" coordsize="36353,11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">
                <v:group id="Group 24" o:spid="_x0000_s1063" style="position:absolute;top:2286;width:32842;height:9207" coordorigin="1035,1024" coordsize="42542,1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4" style="position:absolute;left:1035;top:4363;width:41457;height:7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5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6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B731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65D18C02" wp14:editId="6F0E63AB">
            <wp:extent cx="5943600" cy="4023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ADCEE" w14:textId="274C4DE8" w:rsidR="00E10CB4" w:rsidRPr="00FB2B86" w:rsidRDefault="00375C7E" w:rsidP="00375C7E">
      <w:pPr>
        <w:pStyle w:val="ListParagraph"/>
        <w:spacing w:before="120" w:after="120" w:line="360" w:lineRule="auto"/>
        <w:ind w:left="-180"/>
        <w:jc w:val="both"/>
        <w:rPr>
          <w:rFonts w:ascii="Arial" w:hAnsi="Arial" w:cs="Arial"/>
          <w:sz w:val="28"/>
          <w:szCs w:val="28"/>
        </w:rPr>
      </w:pPr>
      <w:r w:rsidRPr="00375C7E"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14ACA11B" wp14:editId="38A28A9B">
                <wp:simplePos x="0" y="0"/>
                <wp:positionH relativeFrom="margin">
                  <wp:posOffset>4432300</wp:posOffset>
                </wp:positionH>
                <wp:positionV relativeFrom="paragraph">
                  <wp:posOffset>2892425</wp:posOffset>
                </wp:positionV>
                <wp:extent cx="1390814" cy="842646"/>
                <wp:effectExtent l="0" t="0" r="19050" b="1460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0814" cy="842646"/>
                          <a:chOff x="-142240" y="-44450"/>
                          <a:chExt cx="1390814" cy="84264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245110" y="257077"/>
                            <a:ext cx="1003464" cy="541119"/>
                            <a:chOff x="421076" y="136510"/>
                            <a:chExt cx="1299849" cy="648133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421076" y="136510"/>
                              <a:ext cx="614522" cy="287528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142240" y="-4445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6D75FF" w14:textId="77777777" w:rsidR="00375C7E" w:rsidRPr="005364FF" w:rsidRDefault="00375C7E" w:rsidP="00375C7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ACA11B" id="Group 78" o:spid="_x0000_s1067" style="position:absolute;left:0;text-align:left;margin-left:349pt;margin-top:227.75pt;width:109.5pt;height:66.35pt;z-index:251763712;mso-position-horizontal-relative:margin;mso-width-relative:margin;mso-height-relative:margin" coordorigin="-1422,-444" coordsize="13908,8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">
                <v:group id="Group 24" o:spid="_x0000_s1068" style="position:absolute;left:2451;top:2570;width:10034;height:5411" coordorigin="4210,1365" coordsize="12998,6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70" type="#_x0000_t32" style="position:absolute;left:4210;top:1365;width:6145;height:28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1" style="position:absolute;left:-1422;top:-444;width:3968;height:3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5C6D75FF" w14:textId="77777777" w:rsidR="00375C7E" w:rsidRPr="005364FF" w:rsidRDefault="00375C7E" w:rsidP="00375C7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75C7E"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3D46C807" wp14:editId="79FADB29">
                <wp:simplePos x="0" y="0"/>
                <wp:positionH relativeFrom="margin">
                  <wp:posOffset>-56515</wp:posOffset>
                </wp:positionH>
                <wp:positionV relativeFrom="paragraph">
                  <wp:posOffset>584200</wp:posOffset>
                </wp:positionV>
                <wp:extent cx="2256147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F80892" w14:textId="77777777" w:rsidR="00375C7E" w:rsidRPr="005364FF" w:rsidRDefault="00375C7E" w:rsidP="00375C7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46C807" id="Group 45" o:spid="_x0000_s1072" style="position:absolute;left:0;text-align:left;margin-left:-4.45pt;margin-top:46pt;width:177.65pt;height:47.25pt;z-index:25176268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">
                <v:group id="Group 24" o:spid="_x0000_s107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EF80892" w14:textId="77777777" w:rsidR="00375C7E" w:rsidRPr="005364FF" w:rsidRDefault="00375C7E" w:rsidP="00375C7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75C7E">
        <w:rPr>
          <w:rFonts w:ascii="Arial" w:hAnsi="Arial" w:cs="Arial"/>
          <w:sz w:val="28"/>
          <w:szCs w:val="28"/>
        </w:rPr>
        <w:t xml:space="preserve"> </w:t>
      </w:r>
      <w:r w:rsidR="00FB2B86" w:rsidRPr="00FB2B8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DE02F8E" wp14:editId="2EF3B278">
            <wp:extent cx="5924550" cy="374805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2703" cy="375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B86" w:rsidRPr="00FB2B86">
        <w:rPr>
          <w:rFonts w:ascii="Arial" w:hAnsi="Arial" w:cs="Arial"/>
          <w:sz w:val="28"/>
          <w:szCs w:val="28"/>
        </w:rPr>
        <w:t xml:space="preserve"> </w:t>
      </w:r>
    </w:p>
    <w:p w14:paraId="35B23D61" w14:textId="169A13BD" w:rsidR="00EA0599" w:rsidRDefault="003C3436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5EFEAFC3">
                <wp:simplePos x="0" y="0"/>
                <wp:positionH relativeFrom="margin">
                  <wp:posOffset>4343400</wp:posOffset>
                </wp:positionH>
                <wp:positionV relativeFrom="paragraph">
                  <wp:posOffset>3281045</wp:posOffset>
                </wp:positionV>
                <wp:extent cx="1486064" cy="734696"/>
                <wp:effectExtent l="0" t="0" r="19050" b="2730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6064" cy="734696"/>
                          <a:chOff x="-237490" y="63500"/>
                          <a:chExt cx="1486064" cy="7346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159294" y="312066"/>
                            <a:ext cx="1089280" cy="486130"/>
                            <a:chOff x="309916" y="202372"/>
                            <a:chExt cx="1411009" cy="582271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309916" y="202372"/>
                              <a:ext cx="769205" cy="21186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237490" y="635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7E45520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7" style="position:absolute;margin-left:342pt;margin-top:258.35pt;width:117pt;height:57.85pt;z-index:251728896;mso-position-horizontal-relative:margin;mso-width-relative:margin;mso-height-relative:margin" coordorigin="-2374,635" coordsize="14860,7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">
                <v:group id="Group 24" o:spid="_x0000_s1078" style="position:absolute;left:1592;top:3120;width:10893;height:4861" coordorigin="3099,2023" coordsize="14110,5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80" type="#_x0000_t32" style="position:absolute;left:3099;top:2023;width:7692;height:21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1" style="position:absolute;left:-2374;top:635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7E45520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0993F3C6">
                <wp:simplePos x="0" y="0"/>
                <wp:positionH relativeFrom="margin">
                  <wp:posOffset>58420</wp:posOffset>
                </wp:positionH>
                <wp:positionV relativeFrom="paragraph">
                  <wp:posOffset>7181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2" style="position:absolute;margin-left:4.6pt;margin-top:56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KX3wMAAN0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">
                <v:group id="Group 24" o:spid="_x0000_s108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8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C3436">
        <w:rPr>
          <w:noProof/>
        </w:rPr>
        <w:t xml:space="preserve"> </w:t>
      </w:r>
      <w:r w:rsidRPr="003C343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09D75C9" wp14:editId="4624809A">
            <wp:extent cx="5861050" cy="4076065"/>
            <wp:effectExtent l="0" t="0" r="635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0B4052BE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</w:t>
      </w:r>
      <w:r w:rsidR="00736E30">
        <w:rPr>
          <w:rFonts w:ascii="Arial" w:hAnsi="Arial" w:cs="Arial"/>
          <w:sz w:val="28"/>
          <w:szCs w:val="28"/>
        </w:rPr>
        <w:t>se</w:t>
      </w:r>
      <w:r>
        <w:rPr>
          <w:rFonts w:ascii="Arial" w:hAnsi="Arial" w:cs="Arial"/>
          <w:sz w:val="28"/>
          <w:szCs w:val="28"/>
        </w:rPr>
        <w:t>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6134102B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35EAB7D2">
                <wp:simplePos x="0" y="0"/>
                <wp:positionH relativeFrom="column">
                  <wp:posOffset>1879600</wp:posOffset>
                </wp:positionH>
                <wp:positionV relativeFrom="paragraph">
                  <wp:posOffset>190500</wp:posOffset>
                </wp:positionV>
                <wp:extent cx="2263141" cy="5765802"/>
                <wp:effectExtent l="0" t="0" r="22860" b="2540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1" cy="5765802"/>
                          <a:chOff x="-15241" y="-114582"/>
                          <a:chExt cx="2263141" cy="3356179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114582"/>
                            <a:ext cx="2247900" cy="100167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908273"/>
                            <a:ext cx="2247900" cy="70328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633736"/>
                            <a:ext cx="2239785" cy="16078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AED5F9" id="Group 132" o:spid="_x0000_s1026" style="position:absolute;margin-left:148pt;margin-top:15pt;width:178.2pt;height:454pt;z-index:251753472;mso-width-relative:margin;mso-height-relative:margin" coordorigin="-152,-1145" coordsize="22631,33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">
                <v:rect id="Rectangle 7" o:spid="_x0000_s1027" style="position:absolute;top:-1145;width:22479;height:100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9082;width:22478;height:703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6337;width:22397;height:16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4A4E42" w:rsidRPr="004A4E42">
        <w:rPr>
          <w:noProof/>
        </w:rPr>
        <w:t xml:space="preserve"> </w:t>
      </w:r>
      <w:r w:rsidR="00977BAD" w:rsidRPr="00977BAD">
        <w:rPr>
          <w:noProof/>
        </w:rPr>
        <w:drawing>
          <wp:inline distT="0" distB="0" distL="0" distR="0" wp14:anchorId="255D2BCC" wp14:editId="0265F35A">
            <wp:extent cx="2423370" cy="59288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5928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2E80F" w14:textId="77777777" w:rsidR="00736E30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</w:p>
    <w:p w14:paraId="2D964A07" w14:textId="3DB30350" w:rsidR="00E10CB4" w:rsidRPr="001217AF" w:rsidRDefault="00DC3E3A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t>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389C996D" w:rsidR="003D5D37" w:rsidRDefault="003D5D37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1BC56354" w14:textId="366AAEA4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7E0E6F86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C1F15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1C1F15">
        <w:rPr>
          <w:rFonts w:ascii="Arial" w:hAnsi="Arial" w:cs="Arial"/>
          <w:sz w:val="28"/>
          <w:szCs w:val="28"/>
        </w:rPr>
        <w:t>the</w:t>
      </w:r>
      <w:r w:rsidR="00ED1677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2E744A0F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>.</w:t>
      </w:r>
      <w:r w:rsidR="001C1F15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A1516E" w14:textId="0C3FC03E" w:rsidR="00870ED1" w:rsidRPr="001C1F15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color w:val="FF0000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</w:t>
      </w:r>
      <w:r w:rsidRPr="001C1F15">
        <w:rPr>
          <w:rFonts w:ascii="Arial" w:hAnsi="Arial" w:cs="Arial"/>
          <w:color w:val="FF0000"/>
          <w:sz w:val="28"/>
          <w:szCs w:val="28"/>
        </w:rPr>
        <w:t>If us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>ing</w:t>
      </w:r>
      <w:r w:rsidRPr="001C1F15">
        <w:rPr>
          <w:rFonts w:ascii="Arial" w:hAnsi="Arial" w:cs="Arial"/>
          <w:color w:val="FF0000"/>
          <w:sz w:val="28"/>
          <w:szCs w:val="28"/>
        </w:rPr>
        <w:t xml:space="preserve"> Entity Framework</w:t>
      </w:r>
      <w:r w:rsidR="001C1F15" w:rsidRPr="001C1F15">
        <w:rPr>
          <w:rFonts w:ascii="Arial" w:hAnsi="Arial" w:cs="Arial"/>
          <w:color w:val="FF0000"/>
          <w:sz w:val="28"/>
          <w:szCs w:val="28"/>
        </w:rPr>
        <w:t xml:space="preserve"> Core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 xml:space="preserve">, you </w:t>
      </w:r>
      <w:r w:rsidRPr="001C1F15">
        <w:rPr>
          <w:rFonts w:ascii="Arial" w:hAnsi="Arial" w:cs="Arial"/>
          <w:color w:val="FF0000"/>
          <w:sz w:val="28"/>
          <w:szCs w:val="28"/>
        </w:rPr>
        <w:t xml:space="preserve">can install 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 xml:space="preserve">the </w:t>
      </w:r>
      <w:r w:rsidRPr="001C1F15">
        <w:rPr>
          <w:rFonts w:ascii="Arial" w:hAnsi="Arial" w:cs="Arial"/>
          <w:color w:val="FF0000"/>
          <w:sz w:val="28"/>
          <w:szCs w:val="28"/>
        </w:rPr>
        <w:t>AutoMapper package from Nuget to map Entity with Busines Object</w:t>
      </w:r>
    </w:p>
    <w:p w14:paraId="274D013D" w14:textId="77777777" w:rsidR="001D7989" w:rsidRPr="00870ED1" w:rsidRDefault="001D7989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42BDF3D3" w14:textId="77777777" w:rsidR="000C38BA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C1F15" w:rsidRPr="001C1F15">
        <w:rPr>
          <w:rFonts w:ascii="Arial" w:hAnsi="Arial" w:cs="Arial"/>
          <w:color w:val="171717"/>
          <w:sz w:val="38"/>
          <w:szCs w:val="38"/>
        </w:rPr>
        <w:t xml:space="preserve">SalesWPFApp </w:t>
      </w:r>
      <w:r w:rsidR="008C2B93">
        <w:rPr>
          <w:rFonts w:ascii="Arial" w:hAnsi="Arial" w:cs="Arial"/>
          <w:color w:val="171717"/>
          <w:sz w:val="38"/>
          <w:szCs w:val="38"/>
        </w:rPr>
        <w:t>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</w:p>
    <w:p w14:paraId="37F91EC8" w14:textId="42E76942" w:rsidR="007C0122" w:rsidRDefault="00DC3E3A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t>[03 marks]</w:t>
      </w:r>
    </w:p>
    <w:p w14:paraId="7E1AA0D0" w14:textId="159BD56E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</w:t>
      </w:r>
      <w:r w:rsidR="000E17F7">
        <w:rPr>
          <w:rFonts w:ascii="Arial" w:hAnsi="Arial" w:cs="Arial"/>
          <w:sz w:val="28"/>
          <w:szCs w:val="28"/>
        </w:rPr>
        <w:t xml:space="preserve"> </w:t>
      </w:r>
      <w:r w:rsidR="005D65C0">
        <w:rPr>
          <w:rFonts w:ascii="Arial" w:hAnsi="Arial" w:cs="Arial"/>
          <w:sz w:val="28"/>
          <w:szCs w:val="28"/>
        </w:rPr>
        <w:t xml:space="preserve">Add </w:t>
      </w:r>
      <w:r w:rsidR="00736E30">
        <w:rPr>
          <w:rFonts w:ascii="Arial" w:hAnsi="Arial" w:cs="Arial"/>
          <w:sz w:val="28"/>
          <w:szCs w:val="28"/>
        </w:rPr>
        <w:t xml:space="preserve">the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736E30">
        <w:rPr>
          <w:rFonts w:ascii="Arial" w:hAnsi="Arial" w:cs="Arial"/>
          <w:sz w:val="28"/>
          <w:szCs w:val="28"/>
        </w:rPr>
        <w:t>s</w:t>
      </w:r>
    </w:p>
    <w:p w14:paraId="195D61D9" w14:textId="4E762BE4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>. Design UI</w:t>
      </w:r>
      <w:r w:rsidR="001C1F15">
        <w:rPr>
          <w:rFonts w:ascii="Arial" w:hAnsi="Arial" w:cs="Arial"/>
          <w:sz w:val="28"/>
          <w:szCs w:val="28"/>
        </w:rPr>
        <w:t xml:space="preserve"> (XAML code)</w:t>
      </w:r>
      <w:r>
        <w:rPr>
          <w:rFonts w:ascii="Arial" w:hAnsi="Arial" w:cs="Arial"/>
          <w:sz w:val="28"/>
          <w:szCs w:val="28"/>
        </w:rPr>
        <w:t xml:space="preserve"> </w:t>
      </w:r>
      <w:r w:rsidR="001C1F15">
        <w:rPr>
          <w:rFonts w:ascii="Arial" w:hAnsi="Arial" w:cs="Arial"/>
          <w:sz w:val="28"/>
          <w:szCs w:val="28"/>
        </w:rPr>
        <w:t>for windows</w:t>
      </w:r>
      <w:r>
        <w:rPr>
          <w:rFonts w:ascii="Arial" w:hAnsi="Arial" w:cs="Arial"/>
          <w:sz w:val="28"/>
          <w:szCs w:val="28"/>
        </w:rPr>
        <w:t xml:space="preserve"> and write codes to perform </w:t>
      </w:r>
      <w:r w:rsidR="001D7989">
        <w:rPr>
          <w:rFonts w:ascii="Arial" w:hAnsi="Arial" w:cs="Arial"/>
          <w:sz w:val="28"/>
          <w:szCs w:val="28"/>
        </w:rPr>
        <w:t>functions</w:t>
      </w:r>
    </w:p>
    <w:p w14:paraId="3711DA10" w14:textId="77777777" w:rsidR="000C38BA" w:rsidRDefault="000C38BA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290CB57" w14:textId="659598C0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385F0D">
        <w:rPr>
          <w:rFonts w:ascii="Arial" w:hAnsi="Arial" w:cs="Arial"/>
          <w:color w:val="171717"/>
          <w:sz w:val="38"/>
          <w:szCs w:val="38"/>
        </w:rPr>
        <w:t>WPF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F2BFD" w14:textId="77777777" w:rsidR="009D3497" w:rsidRDefault="009D3497" w:rsidP="00E837CA">
      <w:pPr>
        <w:spacing w:after="0" w:line="240" w:lineRule="auto"/>
      </w:pPr>
      <w:r>
        <w:separator/>
      </w:r>
    </w:p>
  </w:endnote>
  <w:endnote w:type="continuationSeparator" w:id="0">
    <w:p w14:paraId="4C0B620C" w14:textId="77777777" w:rsidR="009D3497" w:rsidRDefault="009D3497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C5237" w14:textId="77777777" w:rsidR="00BC447A" w:rsidRDefault="00BC44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4F26B" w14:textId="77777777" w:rsidR="00BC447A" w:rsidRDefault="00BC4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586B7" w14:textId="77777777" w:rsidR="009D3497" w:rsidRDefault="009D3497" w:rsidP="00E837CA">
      <w:pPr>
        <w:spacing w:after="0" w:line="240" w:lineRule="auto"/>
      </w:pPr>
      <w:r>
        <w:separator/>
      </w:r>
    </w:p>
  </w:footnote>
  <w:footnote w:type="continuationSeparator" w:id="0">
    <w:p w14:paraId="6811442C" w14:textId="77777777" w:rsidR="009D3497" w:rsidRDefault="009D3497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8FA6" w14:textId="77777777" w:rsidR="00BC447A" w:rsidRDefault="00BC44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5B71C82" w:rsidR="00DD74E2" w:rsidRDefault="00BC447A">
    <w:pPr>
      <w:pStyle w:val="Header"/>
    </w:pP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298FE814">
          <wp:simplePos x="0" y="0"/>
          <wp:positionH relativeFrom="column">
            <wp:posOffset>112395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6299D2FF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FDFA4" w14:textId="77777777" w:rsidR="00BC447A" w:rsidRDefault="00BC44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955010">
    <w:abstractNumId w:val="1"/>
  </w:num>
  <w:num w:numId="2" w16cid:durableId="36659555">
    <w:abstractNumId w:val="0"/>
  </w:num>
  <w:num w:numId="3" w16cid:durableId="340355482">
    <w:abstractNumId w:val="3"/>
  </w:num>
  <w:num w:numId="4" w16cid:durableId="6675564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C1F15"/>
    <w:rsid w:val="001D7989"/>
    <w:rsid w:val="001E43A4"/>
    <w:rsid w:val="001E6683"/>
    <w:rsid w:val="001F607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3753"/>
    <w:rsid w:val="004A406E"/>
    <w:rsid w:val="004A4E42"/>
    <w:rsid w:val="004B6AC4"/>
    <w:rsid w:val="004B6CDC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36E30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9D3497"/>
    <w:rsid w:val="00A0373D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447A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4425"/>
    <w:rsid w:val="00E57F9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6549"/>
    <w:rsid w:val="00FA1DF0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9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196</cp:revision>
  <cp:lastPrinted>2021-08-14T04:49:00Z</cp:lastPrinted>
  <dcterms:created xsi:type="dcterms:W3CDTF">2021-03-21T06:26:00Z</dcterms:created>
  <dcterms:modified xsi:type="dcterms:W3CDTF">2023-09-20T19:29:00Z</dcterms:modified>
</cp:coreProperties>
</file>